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据流中的中位数"/>
      <w:bookmarkEnd w:id="21"/>
      <w:r>
        <w:t xml:space="preserve">数据流中的中位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如何得到一个数据流中的中位数？如果从数据流中读出奇数个数值，那么中位数就是所有数值排序之后位于中间的数值。如果从数据流中读出偶数个数值，那么中位数就是所有数值排序之后中间两个数的平均值。我们使用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 </w:t>
      </w:r>
      <w:r>
        <w:t xml:space="preserve">方法读取数据流，使用</w:t>
      </w:r>
      <w:r>
        <w:t xml:space="preserve"> </w:t>
      </w:r>
      <w:r>
        <w:rPr>
          <w:rStyle w:val="VerbatimChar"/>
        </w:rPr>
        <w:t xml:space="preserve">GetMedian()</w:t>
      </w:r>
      <w:r>
        <w:t xml:space="preserve"> </w:t>
      </w:r>
      <w:r>
        <w:t xml:space="preserve">方法获取当前读取数据的中位数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同两个堆来表示中位数的左右两部分，左边是大根堆，右边是小根堆</w:t>
      </w:r>
    </w:p>
    <w:p>
      <w:pPr>
        <w:pStyle w:val="Compact"/>
        <w:numPr>
          <w:numId w:val="1001"/>
          <w:ilvl w:val="0"/>
        </w:numPr>
      </w:pPr>
      <w:r>
        <w:t xml:space="preserve">在插入元素时，两边元素个数最多只能相差1，并且要保证左边的元素均小于右边的元素</w:t>
      </w:r>
    </w:p>
    <w:p>
      <w:pPr>
        <w:pStyle w:val="Compact"/>
        <w:numPr>
          <w:numId w:val="1001"/>
          <w:ilvl w:val="0"/>
        </w:numPr>
      </w:pPr>
      <w:r>
        <w:t xml:space="preserve">当插入大堆的元素大于部分小堆元素时，需要将大堆的 top 元素移动到小堆，反之亦然</w:t>
      </w:r>
    </w:p>
    <w:p>
      <w:pPr>
        <w:pStyle w:val="SourceCode"/>
      </w:pPr>
      <w:r>
        <w:rPr>
          <w:rStyle w:val="VerbatimChar"/>
        </w:rPr>
        <w:t xml:space="preserve">private PriorityQueue&lt;Integer&gt; maxHeap = new PriorityQueue&lt;&gt;((o1, o2) -&gt; -o1.compareTo(o2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PriorityQueue&lt;Integer&gt; minHeap = new PriorityQueue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int size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void Insert(Integer num) {</w:t>
      </w:r>
      <w:r>
        <w:br w:type="textWrapping"/>
      </w:r>
      <w:r>
        <w:rPr>
          <w:rStyle w:val="VerbatimChar"/>
        </w:rPr>
        <w:t xml:space="preserve">    if (size % 2 == 0) {</w:t>
      </w:r>
      <w:r>
        <w:br w:type="textWrapping"/>
      </w:r>
      <w:r>
        <w:rPr>
          <w:rStyle w:val="VerbatimChar"/>
        </w:rPr>
        <w:t xml:space="preserve">        maxHeap.add(num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minHeap.isEmpty() || num &gt; minHeap.peek()) {</w:t>
      </w:r>
      <w:r>
        <w:br w:type="textWrapping"/>
      </w:r>
      <w:r>
        <w:rPr>
          <w:rStyle w:val="VerbatimChar"/>
        </w:rPr>
        <w:t xml:space="preserve">            minHeap.add(maxHeap.poll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 else {</w:t>
      </w:r>
      <w:r>
        <w:br w:type="textWrapping"/>
      </w:r>
      <w:r>
        <w:rPr>
          <w:rStyle w:val="VerbatimChar"/>
        </w:rPr>
        <w:t xml:space="preserve">        minHeap.add(num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maxHeap.isEmpty() || num &lt; maxHeap.peek()) {</w:t>
      </w:r>
      <w:r>
        <w:br w:type="textWrapping"/>
      </w:r>
      <w:r>
        <w:rPr>
          <w:rStyle w:val="VerbatimChar"/>
        </w:rPr>
        <w:t xml:space="preserve">            maxHeap.add(minHeap.poll(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ize++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ublic Double GetMedian() {</w:t>
      </w:r>
      <w:r>
        <w:br w:type="textWrapping"/>
      </w:r>
      <w:r>
        <w:rPr>
          <w:rStyle w:val="VerbatimChar"/>
        </w:rPr>
        <w:t xml:space="preserve">    if (maxHeap.isEmpty() &amp;&amp; minHeap.isEmpty()) return 0.0;</w:t>
      </w:r>
      <w:r>
        <w:br w:type="textWrapping"/>
      </w:r>
      <w:r>
        <w:rPr>
          <w:rStyle w:val="VerbatimChar"/>
        </w:rPr>
        <w:t xml:space="preserve">    if (maxHeap.isEmpty()) return minHeap.peek() * 1.0;</w:t>
      </w:r>
      <w:r>
        <w:br w:type="textWrapping"/>
      </w:r>
      <w:r>
        <w:rPr>
          <w:rStyle w:val="VerbatimChar"/>
        </w:rPr>
        <w:t xml:space="preserve">    if (minHeap.isEmpty()) return maxHeap.peek() * 1.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maxHeap.size() == minHeap.size()) {</w:t>
      </w:r>
      <w:r>
        <w:br w:type="textWrapping"/>
      </w:r>
      <w:r>
        <w:rPr>
          <w:rStyle w:val="VerbatimChar"/>
        </w:rPr>
        <w:t xml:space="preserve">        return (maxHeap.peek() + minHeap.peek()) / 2.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axHeap.size() &gt; minHeap.size() ? maxHeap.peek() * 1.0 : minHeap.peek() * 1.0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9ffb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c2b9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9be0172896bd43948f8a32fb954e1be1?tpId=13&amp;tqId=11216&amp;tPage=4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9be0172896bd43948f8a32fb954e1be1?tpId=13&amp;tqId=11216&amp;tPage=4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